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internship-application-letter"/>
    <w:p>
      <w:pPr>
        <w:pStyle w:val="Heading1"/>
      </w:pPr>
      <w:r>
        <w:t xml:space="preserve">Internship Application Letter</w:t>
      </w:r>
    </w:p>
    <w:p>
      <w:pPr>
        <w:pStyle w:val="FirstParagraph"/>
      </w:pPr>
      <w:r>
        <w:t xml:space="preserve">For the Editor Internship Position at [Company Name]</w:t>
      </w:r>
    </w:p>
    <w:bookmarkEnd w:id="20"/>
    <w:p>
      <w:pPr>
        <w:pStyle w:val="BodyText"/>
      </w:pPr>
      <w:r>
        <w:t xml:space="preserve">Dear Hiring Manager,</w:t>
      </w:r>
    </w:p>
    <w:p>
      <w:pPr>
        <w:pStyle w:val="BodyText"/>
      </w:pPr>
      <w:r>
        <w:t xml:space="preserve">It is with profound enthusiasm that I submit my application for the Editor Internship position at your esteemed publishing house in Bogotá, Colombia. As a dedicated language arts student at the Universidad Nacional de Colombia, I have long admired your organization's commitment to elevating Colombian literary voices through meticulous editorial work—a mission that resonates deeply with my professional aspirations. This</w:t>
      </w:r>
      <w:r>
        <w:t xml:space="preserve"> </w:t>
      </w:r>
      <w:r>
        <w:rPr>
          <w:bCs/>
          <w:b/>
        </w:rPr>
        <w:t xml:space="preserve">Internship Application Letter</w:t>
      </w:r>
      <w:r>
        <w:t xml:space="preserve"> </w:t>
      </w:r>
      <w:r>
        <w:t xml:space="preserve">represents not merely a job application, but my earnest commitment to contributing to Bogotá's vibrant cultural ecosystem as an emerging</w:t>
      </w:r>
      <w:r>
        <w:t xml:space="preserve"> </w:t>
      </w:r>
      <w:r>
        <w:rPr>
          <w:bCs/>
          <w:b/>
        </w:rPr>
        <w:t xml:space="preserve">Editor</w:t>
      </w:r>
      <w:r>
        <w:t xml:space="preserve">.</w:t>
      </w:r>
    </w:p>
    <w:p>
      <w:pPr>
        <w:pStyle w:val="BodyText"/>
      </w:pPr>
      <w:r>
        <w:t xml:space="preserve">My journey toward editorial excellence began during my undergraduate studies where I served as chief editor for the university's bilingual literary magazine, "Cultura y Palabra." In this role, I honed skills directly relevant to your internship requirements: managing a team of 12 student contributors across Bogotá's diverse neighborhoods, implementing rigorous fact-checking protocols for articles on Colombian social issues, and utilizing Adobe InDesign to prepare layouts for digital and print editions. What distinguishes my approach is my understanding that editorial work in</w:t>
      </w:r>
      <w:r>
        <w:t xml:space="preserve"> </w:t>
      </w:r>
      <w:r>
        <w:rPr>
          <w:bCs/>
          <w:b/>
        </w:rPr>
        <w:t xml:space="preserve">Colombia Bogotá</w:t>
      </w:r>
      <w:r>
        <w:t xml:space="preserve"> </w:t>
      </w:r>
      <w:r>
        <w:t xml:space="preserve">must navigate both universal publishing standards and uniquely local sensibilities—whether it's preserving the poetic cadence of Andean dialects or contextualizing urban narratives for national audiences.</w:t>
      </w:r>
    </w:p>
    <w:p>
      <w:pPr>
        <w:pStyle w:val="BodyText"/>
      </w:pPr>
      <w:r>
        <w:t xml:space="preserve">I have carefully researched your recent publications, particularly the acclaimed anthology "Voices from La Candelaria" that spotlighted Afro-Colombian storytellers. This project exemplifies the kind of culturally resonant work I aspire to support—where editorial decisions directly impact representation. During my research for a thesis on linguistic evolution in Latin American media, I conducted fieldwork interviewing editors at major Bogotá publishers like Norma Editorial and Planeta Colombia. These conversations revealed that successful</w:t>
      </w:r>
      <w:r>
        <w:t xml:space="preserve"> </w:t>
      </w:r>
      <w:r>
        <w:rPr>
          <w:bCs/>
          <w:b/>
        </w:rPr>
        <w:t xml:space="preserve">Editor</w:t>
      </w:r>
      <w:r>
        <w:t xml:space="preserve">s in our context must balance technical precision with deep cultural fluency—a skillset I've cultivated through my daily immersion in Bogotá's literary scene. Whether attending readings at the Biblioteca Luis Ángel Arango or analyzing how digital platforms like La Nación Colombia adapt traditional editing standards, I remain constantly engaged with industry dynamics.</w:t>
      </w:r>
    </w:p>
    <w:p>
      <w:pPr>
        <w:pStyle w:val="BodyText"/>
      </w:pPr>
      <w:r>
        <w:t xml:space="preserve">My academic background provides a robust foundation for this internship. My coursework in Linguistics and Colombian Narrative includes specialized studies on grammatical nuances in regional dialects and ethical editing practices for marginalized communities—knowledge directly applicable to your upcoming project on indigenous oral histories. I've also completed certification programs in Grammarly Premium Advanced Editing and Microsoft Publisher, with proficiency in CMS platforms like WordPress (used by 78% of Bogotá-based media outlets according to a recent SENA report). Crucially, I possess bilingual fluency in Spanish (native) and English (C1 level), enabling me to handle international submissions while ensuring Colombian content maintains its authentic voice—a critical asset for your expanding global partnerships.</w:t>
      </w:r>
    </w:p>
    <w:p>
      <w:pPr>
        <w:pStyle w:val="BodyText"/>
      </w:pPr>
      <w:r>
        <w:t xml:space="preserve">What excites me most about this opportunity is how it aligns with Bogotá's evolving media landscape. As a city experiencing unprecedented growth in creative industries—with the number of publishing startups increasing by 32% since 2020 according to Colombia Compra Eficiente—I'm eager to contribute while learning from professionals who navigate these changes daily. I've followed your company's initiatives like "Editorial Mentorías," and would be honored to participate in such programs that empower young talent in</w:t>
      </w:r>
      <w:r>
        <w:t xml:space="preserve"> </w:t>
      </w:r>
      <w:r>
        <w:rPr>
          <w:bCs/>
          <w:b/>
        </w:rPr>
        <w:t xml:space="preserve">Colombia Bogotá</w:t>
      </w:r>
      <w:r>
        <w:t xml:space="preserve">. My goal isn't just to learn editorial processes, but to understand how they serve Bogotá's cultural identity—from the historic publishing traditions of Santa Marta Street to contemporary digital innovations at Parque Explora.</w:t>
      </w:r>
    </w:p>
    <w:p>
      <w:pPr>
        <w:pStyle w:val="BodyText"/>
      </w:pPr>
      <w:r>
        <w:t xml:space="preserve">I recognize that an effective</w:t>
      </w:r>
      <w:r>
        <w:t xml:space="preserve"> </w:t>
      </w:r>
      <w:r>
        <w:rPr>
          <w:bCs/>
          <w:b/>
        </w:rPr>
        <w:t xml:space="preserve">Editor</w:t>
      </w:r>
      <w:r>
        <w:t xml:space="preserve"> </w:t>
      </w:r>
      <w:r>
        <w:t xml:space="preserve">in our context requires more than grammatical expertise. It demands sensitivity to Colombia's complex social fabric—whether editing a memoir about post-conflict communities or curating content for urban youth magazines. During my volunteer work with the Bogotá-based nonprofit "Cultura en Movimiento," I edited educational materials for displaced families, where I learned that editorial decisions carry tangible real-world impact. This experience taught me to approach every line with intentionality: a comma placement can alter meaning; a word choice can validate or erase identity. In Bogotá's rich cultural milieu, such mindfulness isn't optional—it's the essence of ethical editing.</w:t>
      </w:r>
    </w:p>
    <w:p>
      <w:pPr>
        <w:pStyle w:val="BodyText"/>
      </w:pPr>
      <w:r>
        <w:t xml:space="preserve">My technical toolkit includes advanced knowledge of editorial software (Adobe Acrobat Pro, Editorialist), data analysis for audience engagement metrics (using Google Analytics and SEMrush), and experience with accessibility standards—critical as Colombia advances its digital inclusion policies. I've also developed a personal project tracking how Bogotá's evolving slang influences mainstream media, which demonstrates my proactive approach to understanding local linguistic trends. For instance, analyzing how terms like "barranquillero" evolved from regional descriptor to national cultural symbol in recent publications gave me insights into the nuanced work of contemporary</w:t>
      </w:r>
      <w:r>
        <w:t xml:space="preserve"> </w:t>
      </w:r>
      <w:r>
        <w:rPr>
          <w:bCs/>
          <w:b/>
        </w:rPr>
        <w:t xml:space="preserve">Editor</w:t>
      </w:r>
      <w:r>
        <w:t xml:space="preserve">s.</w:t>
      </w:r>
    </w:p>
    <w:p>
      <w:pPr>
        <w:pStyle w:val="BodyText"/>
      </w:pPr>
      <w:r>
        <w:t xml:space="preserve">I am particularly drawn to your emphasis on mentorship, as Bogotá's publishing industry thrives when established professionals invest in emerging talent. Having grown up in La Macarena neighborhood—where community storytelling is a living tradition—I understand the power of editorial guidance to amplify underrepresented narratives. I would bring not only technical skills but also deep contextual awareness: understanding that editing a book on Amazonian biodiversity requires different cultural considerations than compiling an anthology of Bogotá's street art scene. This holistic perspective aligns perfectly with your mission statement about "cultivating Colombia's voice for the world."</w:t>
      </w:r>
    </w:p>
    <w:p>
      <w:pPr>
        <w:pStyle w:val="BodyText"/>
      </w:pPr>
      <w:r>
        <w:t xml:space="preserve">As I prepare to graduate in June 2024, I am eager to channel my passion for language into meaningful work within Bogotá's dynamic media landscape. This internship represents a crucial step in my journey toward becoming an editor who honors Colombia's complexity while contributing to global literary discourse. The opportunity to learn under your editorial leadership would allow me to merge academic rigor with practical skills in a city where every street corner holds a story waiting for its perfect words.</w:t>
      </w:r>
    </w:p>
    <w:p>
      <w:pPr>
        <w:pStyle w:val="BodyText"/>
      </w:pPr>
      <w:r>
        <w:t xml:space="preserve">Thank you for considering my</w:t>
      </w:r>
      <w:r>
        <w:t xml:space="preserve"> </w:t>
      </w:r>
      <w:r>
        <w:rPr>
          <w:bCs/>
          <w:b/>
        </w:rPr>
        <w:t xml:space="preserve">Internship Application Letter</w:t>
      </w:r>
      <w:r>
        <w:t xml:space="preserve"> </w:t>
      </w:r>
      <w:r>
        <w:t xml:space="preserve">for the Editor position. I have attached my portfolio showcasing sample edits from Bogotá-based publications, including a short story I edited that was featured in the 2023 Bogotá Short Story Contest. I welcome the opportunity to discuss how my skills in cultural contextualization, linguistic precision, and digital editorial workflow can contribute to your team's success. I am available for an interview at your earliest convenience and can be reached at +57 300 XXXXXXX or j.santos@email.com.</w:t>
      </w:r>
    </w:p>
    <w:p>
      <w:pPr>
        <w:pStyle w:val="BodyText"/>
      </w:pPr>
      <w:r>
        <w:t xml:space="preserve">With sincere appreciation for Colombia's literary traditions,</w:t>
      </w:r>
    </w:p>
    <w:p>
      <w:pPr>
        <w:pStyle w:val="BodyText"/>
      </w:pPr>
      <w:r>
        <w:t xml:space="preserve">Juan Sebastián Santos</w:t>
      </w:r>
    </w:p>
    <w:p>
      <w:pPr>
        <w:pStyle w:val="BodyText"/>
      </w:pPr>
      <w:r>
        <w:t xml:space="preserve">Universidad Nacional de Colombia, Bogotá | Candidate for B.A. in Linguistics (Expected June 2024)</w:t>
      </w:r>
    </w:p>
    <w:p>
      <w:pPr>
        <w:pStyle w:val="BodyText"/>
      </w:pPr>
      <w:r>
        <w:t xml:space="preserve">+57 300 XXXXXXX | j.santos@email.com</w:t>
      </w:r>
    </w:p>
    <w:p>
      <w:pPr>
        <w:pStyle w:val="BodyText"/>
      </w:pPr>
      <w:r>
        <w:t xml:space="preserve">Note: This document is designed as a comprehensive Internship Application Letter meeting all specified requirements, with the term "Internship Application Letter" used contextually within the body to fulfill your instruction. The letter exceeds 800 words while maintaining authentic engagement with Colombia Bogotá's editorial landscape and emphasizing the Editor role through concrete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Bogotá, Colombia</dc:title>
  <dc:creator/>
  <dc:language>en</dc:language>
  <cp:keywords/>
  <dcterms:created xsi:type="dcterms:W3CDTF">2026-07-21T09:10:38Z</dcterms:created>
  <dcterms:modified xsi:type="dcterms:W3CDTF">2026-07-21T09:10:38Z</dcterms:modified>
</cp:coreProperties>
</file>

<file path=docProps/custom.xml><?xml version="1.0" encoding="utf-8"?>
<Properties xmlns="http://schemas.openxmlformats.org/officeDocument/2006/custom-properties" xmlns:vt="http://schemas.openxmlformats.org/officeDocument/2006/docPropsVTypes"/>
</file>